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777a7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c305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42:58Z</dcterms:created>
  <dcterms:modified xsi:type="dcterms:W3CDTF">2017-02-26T02:42:58Z</dcterms:modified>
</cp:coreProperties>
</file>